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18F82" w14:textId="7AC652C7" w:rsidR="00DB65B1" w:rsidRDefault="00EE29FB">
      <w:r>
        <w:t>“</w:t>
      </w:r>
      <w:r>
        <w:rPr>
          <w:rFonts w:hint="eastAsia"/>
        </w:rPr>
        <w:t>아,</w:t>
      </w:r>
      <w:r>
        <w:t xml:space="preserve"> </w:t>
      </w:r>
      <w:r>
        <w:rPr>
          <w:rFonts w:hint="eastAsia"/>
        </w:rPr>
        <w:t>벌써 하데스님께 향하는 첫번째 관문을 통과한 오르페우스!</w:t>
      </w:r>
      <w:r>
        <w:t xml:space="preserve"> </w:t>
      </w:r>
      <w:r>
        <w:rPr>
          <w:rFonts w:hint="eastAsia"/>
        </w:rPr>
        <w:t>역시 최강 최흉의</w:t>
      </w:r>
      <w:r>
        <w:t xml:space="preserve"> </w:t>
      </w:r>
      <w:r>
        <w:rPr>
          <w:rFonts w:hint="eastAsia"/>
        </w:rPr>
        <w:t>머저리군요!</w:t>
      </w:r>
      <w:r>
        <w:t xml:space="preserve"> </w:t>
      </w:r>
      <w:r>
        <w:rPr>
          <w:rFonts w:hint="eastAsia"/>
        </w:rPr>
        <w:t>투철한 사랑의 힘으로 어디까지 가는겁니까!</w:t>
      </w:r>
      <w:r>
        <w:t xml:space="preserve"> </w:t>
      </w:r>
      <w:r>
        <w:rPr>
          <w:rFonts w:hint="eastAsia"/>
        </w:rPr>
        <w:t>이런 멋진 날에는 인터뷰를 빼놓을 수 없겠죠</w:t>
      </w:r>
      <w:r>
        <w:t xml:space="preserve">. </w:t>
      </w:r>
      <w:r>
        <w:rPr>
          <w:rFonts w:hint="eastAsia"/>
        </w:rPr>
        <w:t>그럼 바로 불러보도록 하겠습니다.</w:t>
      </w:r>
      <w:r>
        <w:t>”</w:t>
      </w:r>
    </w:p>
    <w:p w14:paraId="30BD0FE9" w14:textId="01458FA5" w:rsidR="00EE29FB" w:rsidRDefault="00EE29FB">
      <w:r>
        <w:rPr>
          <w:rFonts w:hint="eastAsia"/>
        </w:rPr>
        <w:t>모르페우스가 손가락을 튕기자 관문을 막 통과해 기진맥진한 오르페우스가 소환된다.</w:t>
      </w:r>
    </w:p>
    <w:p w14:paraId="64A44C8F" w14:textId="2B419469" w:rsidR="00EE29FB" w:rsidRDefault="00EE29FB">
      <w:r>
        <w:rPr>
          <w:rFonts w:hint="eastAsia"/>
        </w:rPr>
        <w:t>갑작스런 환경의 변화에 경계를 하듯 무기를 움켜쥐는 오르페우스.</w:t>
      </w:r>
      <w:r>
        <w:t xml:space="preserve"> </w:t>
      </w:r>
    </w:p>
    <w:p w14:paraId="0DE75138" w14:textId="4724D227" w:rsidR="00EE29FB" w:rsidRDefault="00EE29FB">
      <w:r>
        <w:t>“</w:t>
      </w:r>
      <w:r>
        <w:rPr>
          <w:rFonts w:hint="eastAsia"/>
        </w:rPr>
        <w:t>아아,</w:t>
      </w:r>
      <w:r>
        <w:t xml:space="preserve"> </w:t>
      </w:r>
      <w:r>
        <w:rPr>
          <w:rFonts w:hint="eastAsia"/>
        </w:rPr>
        <w:t>가여운 것</w:t>
      </w:r>
      <w:r>
        <w:t xml:space="preserve">. </w:t>
      </w:r>
      <w:r>
        <w:rPr>
          <w:rFonts w:hint="eastAsia"/>
        </w:rPr>
        <w:t>아직도 이러고 있군요.</w:t>
      </w:r>
      <w:r>
        <w:t xml:space="preserve"> </w:t>
      </w:r>
      <w:r>
        <w:rPr>
          <w:rFonts w:hint="eastAsia"/>
        </w:rPr>
        <w:t>지옥</w:t>
      </w:r>
      <w:r>
        <w:t xml:space="preserve"> </w:t>
      </w:r>
      <w:r>
        <w:rPr>
          <w:rFonts w:hint="eastAsia"/>
        </w:rPr>
        <w:t>여러분,</w:t>
      </w:r>
      <w:r>
        <w:t xml:space="preserve"> </w:t>
      </w:r>
      <w:r w:rsidR="004645F7">
        <w:rPr>
          <w:rFonts w:hint="eastAsia"/>
        </w:rPr>
        <w:t xml:space="preserve">에스카토스 시즌 </w:t>
      </w:r>
      <w:r w:rsidR="004645F7">
        <w:t>666</w:t>
      </w:r>
      <w:r w:rsidR="004645F7">
        <w:rPr>
          <w:rFonts w:hint="eastAsia"/>
        </w:rPr>
        <w:t>의 주인공 오르페우스에게 따뜻한 동정의 박수</w:t>
      </w:r>
      <w:r w:rsidR="004645F7">
        <w:t xml:space="preserve"> </w:t>
      </w:r>
      <w:r w:rsidR="004645F7">
        <w:rPr>
          <w:rFonts w:hint="eastAsia"/>
        </w:rPr>
        <w:t>부탁드립니다</w:t>
      </w:r>
      <w:r w:rsidR="004645F7">
        <w:t>!”</w:t>
      </w:r>
    </w:p>
    <w:p w14:paraId="6A9EFE07" w14:textId="6D6F9BB1" w:rsidR="004645F7" w:rsidRDefault="004645F7">
      <w:pPr>
        <w:rPr>
          <w:rFonts w:hint="eastAsia"/>
        </w:rPr>
      </w:pPr>
      <w:r>
        <w:rPr>
          <w:rFonts w:hint="eastAsia"/>
        </w:rPr>
        <w:t>괴물들의 비웃음</w:t>
      </w:r>
      <w:r>
        <w:t xml:space="preserve">, </w:t>
      </w:r>
      <w:r>
        <w:rPr>
          <w:rFonts w:hint="eastAsia"/>
        </w:rPr>
        <w:t>박수,</w:t>
      </w:r>
      <w:r>
        <w:t xml:space="preserve"> </w:t>
      </w:r>
      <w:r>
        <w:rPr>
          <w:rFonts w:hint="eastAsia"/>
        </w:rPr>
        <w:t>야유</w:t>
      </w:r>
    </w:p>
    <w:p w14:paraId="0E623C13" w14:textId="1FCAC49E" w:rsidR="004645F7" w:rsidRDefault="004645F7">
      <w:r>
        <w:t>“…?”</w:t>
      </w:r>
    </w:p>
    <w:p w14:paraId="40E5B385" w14:textId="77777777" w:rsidR="004645F7" w:rsidRDefault="004645F7">
      <w:pPr>
        <w:rPr>
          <w:rFonts w:hint="eastAsia"/>
        </w:rPr>
      </w:pPr>
    </w:p>
    <w:sectPr w:rsidR="004645F7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W2MAIxTU0tlXSUglOLizPz80AKDGsBLsIMeSwAAAA="/>
  </w:docVars>
  <w:rsids>
    <w:rsidRoot w:val="00DB65B1"/>
    <w:rsid w:val="004645F7"/>
    <w:rsid w:val="00DB65B1"/>
    <w:rsid w:val="00EE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798DF"/>
  <w15:chartTrackingRefBased/>
  <w15:docId w15:val="{39F3F0E3-972D-4D9A-84AB-4F01492F4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-ang ino</dc:creator>
  <cp:keywords/>
  <dc:description/>
  <cp:lastModifiedBy>ja-ang ino</cp:lastModifiedBy>
  <cp:revision>2</cp:revision>
  <dcterms:created xsi:type="dcterms:W3CDTF">2022-09-15T03:16:00Z</dcterms:created>
  <dcterms:modified xsi:type="dcterms:W3CDTF">2022-09-15T03:22:00Z</dcterms:modified>
</cp:coreProperties>
</file>